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50D75" w:rsidRDefault="00A45068" w:rsidP="003F09EF">
      <w:pPr>
        <w:pStyle w:val="Rubrik1"/>
        <w:rPr>
          <w:lang w:val="en-GB"/>
        </w:rPr>
      </w:pPr>
      <w:r>
        <w:rPr>
          <w:lang w:val="en-GB"/>
        </w:rPr>
        <w:t>Alexander Hellstr</w:t>
      </w:r>
      <w:r w:rsidRPr="00A37E55">
        <w:rPr>
          <w:lang w:val="en-GB"/>
        </w:rPr>
        <w:t>öm: Smart buildings to the rescue</w:t>
      </w:r>
      <w:r w:rsidR="002A119D">
        <w:rPr>
          <w:lang w:val="en-GB"/>
        </w:rPr>
        <w:t>!</w:t>
      </w:r>
    </w:p>
    <w:p w:rsidR="00A37E55" w:rsidRDefault="007679E0" w:rsidP="00A37E55">
      <w:r>
        <w:t>Over</w:t>
      </w:r>
      <w:r w:rsidR="00A37E55">
        <w:t xml:space="preserve"> the </w:t>
      </w:r>
      <w:r>
        <w:t>past</w:t>
      </w:r>
      <w:r w:rsidR="00A37E55">
        <w:t xml:space="preserve"> 20 years, Alexander Hellström</w:t>
      </w:r>
      <w:bookmarkStart w:id="0" w:name="_GoBack"/>
      <w:bookmarkEnd w:id="0"/>
      <w:r w:rsidR="00A37E55">
        <w:t xml:space="preserve"> </w:t>
      </w:r>
      <w:r>
        <w:t>has been working</w:t>
      </w:r>
      <w:r w:rsidR="00A37E55">
        <w:t xml:space="preserve"> </w:t>
      </w:r>
      <w:r w:rsidR="00A37E55" w:rsidRPr="00A37E55">
        <w:rPr>
          <w:lang w:val="en-GB"/>
        </w:rPr>
        <w:t>with “emerging technologies” (internet, e-commerce, mobility, M2M) and digital strategies</w:t>
      </w:r>
      <w:r w:rsidR="00A37E55">
        <w:t>. Today, Alexander is leading LumenRadio, a young and innovative company with a clear vision o</w:t>
      </w:r>
      <w:r w:rsidR="002A119D">
        <w:t>f</w:t>
      </w:r>
      <w:r w:rsidR="00A37E55">
        <w:t xml:space="preserve"> how wireless techn</w:t>
      </w:r>
      <w:r>
        <w:t>ology</w:t>
      </w:r>
      <w:r w:rsidR="00A37E55">
        <w:t xml:space="preserve"> will </w:t>
      </w:r>
      <w:r>
        <w:t xml:space="preserve">make </w:t>
      </w:r>
      <w:r w:rsidR="00A37E55">
        <w:t xml:space="preserve">better tomorrow. </w:t>
      </w:r>
    </w:p>
    <w:p w:rsidR="00A37E55" w:rsidRDefault="00A37E55" w:rsidP="00A37E55">
      <w:pPr>
        <w:rPr>
          <w:lang w:val="en-GB"/>
        </w:rPr>
      </w:pPr>
      <w:r>
        <w:rPr>
          <w:lang w:val="en-GB"/>
        </w:rPr>
        <w:t>Alexander describes himself as a</w:t>
      </w:r>
      <w:r w:rsidRPr="00A37E55">
        <w:rPr>
          <w:lang w:val="en-GB"/>
        </w:rPr>
        <w:t xml:space="preserve"> passionate tech</w:t>
      </w:r>
      <w:r>
        <w:rPr>
          <w:lang w:val="en-GB"/>
        </w:rPr>
        <w:t>-</w:t>
      </w:r>
      <w:r w:rsidRPr="00A37E55">
        <w:rPr>
          <w:lang w:val="en-GB"/>
        </w:rPr>
        <w:t>nerd who love to see technology and business combined into awesome benefits</w:t>
      </w:r>
      <w:r w:rsidR="007679E0">
        <w:rPr>
          <w:lang w:val="en-GB"/>
        </w:rPr>
        <w:t>. And</w:t>
      </w:r>
      <w:r w:rsidR="005B400E">
        <w:rPr>
          <w:lang w:val="en-GB"/>
        </w:rPr>
        <w:t xml:space="preserve"> indeed,</w:t>
      </w:r>
      <w:r w:rsidR="007679E0">
        <w:rPr>
          <w:lang w:val="en-GB"/>
        </w:rPr>
        <w:t xml:space="preserve"> it </w:t>
      </w:r>
      <w:r>
        <w:rPr>
          <w:lang w:val="en-GB"/>
        </w:rPr>
        <w:t xml:space="preserve">showed during his presentation </w:t>
      </w:r>
      <w:r w:rsidR="007679E0">
        <w:rPr>
          <w:lang w:val="en-GB"/>
        </w:rPr>
        <w:t xml:space="preserve">at the </w:t>
      </w:r>
      <w:r w:rsidR="002A119D">
        <w:rPr>
          <w:lang w:val="en-GB"/>
        </w:rPr>
        <w:t xml:space="preserve">Swegon Air Academy seminar </w:t>
      </w:r>
      <w:r>
        <w:rPr>
          <w:lang w:val="en-GB"/>
        </w:rPr>
        <w:t xml:space="preserve">in Saint-Petersburg in February 2020! </w:t>
      </w:r>
    </w:p>
    <w:p w:rsidR="007C0E7F" w:rsidRPr="00A37E55" w:rsidRDefault="007679E0" w:rsidP="002A119D">
      <w:pPr>
        <w:pStyle w:val="Rubrik2"/>
      </w:pPr>
      <w:r>
        <w:t>Wire-free buildings</w:t>
      </w:r>
      <w:r w:rsidR="002A119D">
        <w:t xml:space="preserve"> are the future!</w:t>
      </w:r>
    </w:p>
    <w:p w:rsidR="00A37E55" w:rsidRDefault="00A37E55" w:rsidP="00A61E93">
      <w:pPr>
        <w:rPr>
          <w:lang w:val="en-GB"/>
        </w:rPr>
      </w:pPr>
      <w:r>
        <w:rPr>
          <w:lang w:val="en-GB"/>
        </w:rPr>
        <w:t>At the beginning of his presentation, Alexander asked what</w:t>
      </w:r>
      <w:r w:rsidR="007679E0">
        <w:rPr>
          <w:lang w:val="en-GB"/>
        </w:rPr>
        <w:t xml:space="preserve"> a smart building is</w:t>
      </w:r>
      <w:r>
        <w:rPr>
          <w:lang w:val="en-GB"/>
        </w:rPr>
        <w:t>? Is it a sustainable, energy-efficient, green and connected building? Is it a building that can r</w:t>
      </w:r>
      <w:r w:rsidR="007679E0">
        <w:rPr>
          <w:lang w:val="en-GB"/>
        </w:rPr>
        <w:t>espond</w:t>
      </w:r>
      <w:r>
        <w:rPr>
          <w:lang w:val="en-GB"/>
        </w:rPr>
        <w:t xml:space="preserve"> </w:t>
      </w:r>
      <w:r w:rsidR="007C0E7F">
        <w:rPr>
          <w:lang w:val="en-GB"/>
        </w:rPr>
        <w:t>to</w:t>
      </w:r>
      <w:r>
        <w:rPr>
          <w:lang w:val="en-GB"/>
        </w:rPr>
        <w:t xml:space="preserve"> human</w:t>
      </w:r>
      <w:r w:rsidR="007C0E7F">
        <w:rPr>
          <w:lang w:val="en-GB"/>
        </w:rPr>
        <w:t>-driven requirements</w:t>
      </w:r>
      <w:r>
        <w:rPr>
          <w:lang w:val="en-GB"/>
        </w:rPr>
        <w:t xml:space="preserve">, or a building </w:t>
      </w:r>
      <w:r w:rsidR="007679E0">
        <w:rPr>
          <w:lang w:val="en-GB"/>
        </w:rPr>
        <w:t>that colle</w:t>
      </w:r>
      <w:r w:rsidR="005B400E">
        <w:rPr>
          <w:lang w:val="en-GB"/>
        </w:rPr>
        <w:t>c</w:t>
      </w:r>
      <w:r w:rsidR="007679E0">
        <w:rPr>
          <w:lang w:val="en-GB"/>
        </w:rPr>
        <w:t>ts data that</w:t>
      </w:r>
      <w:r>
        <w:rPr>
          <w:lang w:val="en-GB"/>
        </w:rPr>
        <w:t xml:space="preserve"> can</w:t>
      </w:r>
      <w:r w:rsidR="007679E0">
        <w:rPr>
          <w:lang w:val="en-GB"/>
        </w:rPr>
        <w:t xml:space="preserve"> be</w:t>
      </w:r>
      <w:r>
        <w:rPr>
          <w:lang w:val="en-GB"/>
        </w:rPr>
        <w:t xml:space="preserve"> use</w:t>
      </w:r>
      <w:r w:rsidR="007679E0">
        <w:rPr>
          <w:lang w:val="en-GB"/>
        </w:rPr>
        <w:t xml:space="preserve">d for building services and </w:t>
      </w:r>
      <w:r>
        <w:rPr>
          <w:lang w:val="en-GB"/>
        </w:rPr>
        <w:t>tenants? Or is it all above? And maybe some more?</w:t>
      </w:r>
    </w:p>
    <w:p w:rsidR="002A119D" w:rsidRDefault="002A119D" w:rsidP="00A61E93">
      <w:pPr>
        <w:rPr>
          <w:lang w:val="en-GB"/>
        </w:rPr>
      </w:pPr>
      <w:r>
        <w:rPr>
          <w:lang w:val="en-GB"/>
        </w:rPr>
        <w:t xml:space="preserve">Alexander </w:t>
      </w:r>
      <w:r w:rsidR="007679E0">
        <w:rPr>
          <w:lang w:val="en-GB"/>
        </w:rPr>
        <w:t>introduced</w:t>
      </w:r>
      <w:r>
        <w:rPr>
          <w:lang w:val="en-GB"/>
        </w:rPr>
        <w:t xml:space="preserve"> the Edge in Amsterdam </w:t>
      </w:r>
      <w:r w:rsidR="007679E0">
        <w:rPr>
          <w:lang w:val="en-GB"/>
        </w:rPr>
        <w:t>as</w:t>
      </w:r>
      <w:r w:rsidR="001866F6">
        <w:rPr>
          <w:lang w:val="en-GB"/>
        </w:rPr>
        <w:t xml:space="preserve"> one of</w:t>
      </w:r>
      <w:r>
        <w:rPr>
          <w:lang w:val="en-GB"/>
        </w:rPr>
        <w:t xml:space="preserve"> the greenest building</w:t>
      </w:r>
      <w:r w:rsidR="001866F6">
        <w:rPr>
          <w:lang w:val="en-GB"/>
        </w:rPr>
        <w:t>s</w:t>
      </w:r>
      <w:r>
        <w:rPr>
          <w:lang w:val="en-GB"/>
        </w:rPr>
        <w:t xml:space="preserve"> (and </w:t>
      </w:r>
      <w:r w:rsidR="007679E0">
        <w:rPr>
          <w:lang w:val="en-GB"/>
        </w:rPr>
        <w:t>perhaps</w:t>
      </w:r>
      <w:r>
        <w:rPr>
          <w:lang w:val="en-GB"/>
        </w:rPr>
        <w:t xml:space="preserve"> the smar</w:t>
      </w:r>
      <w:r w:rsidR="007679E0">
        <w:rPr>
          <w:lang w:val="en-GB"/>
        </w:rPr>
        <w:t>test) office building, achieving 96 points in BREEAM and</w:t>
      </w:r>
      <w:r>
        <w:rPr>
          <w:lang w:val="en-GB"/>
        </w:rPr>
        <w:t xml:space="preserve"> green building ce</w:t>
      </w:r>
      <w:r w:rsidR="007679E0">
        <w:rPr>
          <w:lang w:val="en-GB"/>
        </w:rPr>
        <w:t>rtifications. O</w:t>
      </w:r>
      <w:r>
        <w:rPr>
          <w:lang w:val="en-GB"/>
        </w:rPr>
        <w:t>ver 30,000 sensors</w:t>
      </w:r>
      <w:r w:rsidR="007679E0">
        <w:rPr>
          <w:lang w:val="en-GB"/>
        </w:rPr>
        <w:t xml:space="preserve"> in this building</w:t>
      </w:r>
      <w:r>
        <w:rPr>
          <w:lang w:val="en-GB"/>
        </w:rPr>
        <w:t xml:space="preserve"> </w:t>
      </w:r>
      <w:r w:rsidR="007679E0">
        <w:rPr>
          <w:lang w:val="en-GB"/>
        </w:rPr>
        <w:t xml:space="preserve">are </w:t>
      </w:r>
      <w:r>
        <w:rPr>
          <w:lang w:val="en-GB"/>
        </w:rPr>
        <w:t xml:space="preserve">connected and accessible via smart devices </w:t>
      </w:r>
      <w:r w:rsidR="007679E0">
        <w:rPr>
          <w:lang w:val="en-GB"/>
        </w:rPr>
        <w:t>by the building occupants</w:t>
      </w:r>
      <w:r>
        <w:rPr>
          <w:lang w:val="en-GB"/>
        </w:rPr>
        <w:t xml:space="preserve">. </w:t>
      </w:r>
      <w:r w:rsidR="00363E5D">
        <w:rPr>
          <w:lang w:val="en-GB"/>
        </w:rPr>
        <w:t>However</w:t>
      </w:r>
      <w:r>
        <w:rPr>
          <w:lang w:val="en-GB"/>
        </w:rPr>
        <w:t xml:space="preserve">, many existing buildings </w:t>
      </w:r>
      <w:r w:rsidR="00363E5D">
        <w:rPr>
          <w:lang w:val="en-GB"/>
        </w:rPr>
        <w:t>require</w:t>
      </w:r>
      <w:r w:rsidR="007679E0">
        <w:rPr>
          <w:lang w:val="en-GB"/>
        </w:rPr>
        <w:t xml:space="preserve"> renovation to become</w:t>
      </w:r>
      <w:r>
        <w:rPr>
          <w:lang w:val="en-GB"/>
        </w:rPr>
        <w:t xml:space="preserve"> energy-efficient and healthy buildings. </w:t>
      </w:r>
    </w:p>
    <w:p w:rsidR="002A119D" w:rsidRPr="002A119D" w:rsidRDefault="007679E0" w:rsidP="002A119D">
      <w:r>
        <w:rPr>
          <w:lang w:val="en-GB"/>
        </w:rPr>
        <w:t>Sustainability aim</w:t>
      </w:r>
      <w:r w:rsidR="002A119D">
        <w:rPr>
          <w:lang w:val="en-GB"/>
        </w:rPr>
        <w:t xml:space="preserve">s to </w:t>
      </w:r>
      <w:r>
        <w:rPr>
          <w:lang w:val="en-GB"/>
        </w:rPr>
        <w:t xml:space="preserve">ensure that all (new and old) buildings </w:t>
      </w:r>
      <w:r w:rsidR="002A119D">
        <w:rPr>
          <w:lang w:val="en-GB"/>
        </w:rPr>
        <w:t>become energy-efficient and</w:t>
      </w:r>
      <w:r w:rsidR="002A119D" w:rsidRPr="002A119D">
        <w:rPr>
          <w:lang w:val="en-GB"/>
        </w:rPr>
        <w:t xml:space="preserve"> </w:t>
      </w:r>
      <w:r w:rsidR="002A119D">
        <w:rPr>
          <w:lang w:val="en-GB"/>
        </w:rPr>
        <w:t xml:space="preserve">connected, but the aspects of installing all necessary cables </w:t>
      </w:r>
      <w:r>
        <w:rPr>
          <w:lang w:val="en-GB"/>
        </w:rPr>
        <w:t>pose</w:t>
      </w:r>
      <w:r w:rsidR="002A119D">
        <w:rPr>
          <w:lang w:val="en-GB"/>
        </w:rPr>
        <w:t xml:space="preserve"> challenges. Alexander </w:t>
      </w:r>
      <w:r>
        <w:rPr>
          <w:lang w:val="en-GB"/>
        </w:rPr>
        <w:t>stressed:</w:t>
      </w:r>
      <w:r w:rsidR="002A119D">
        <w:rPr>
          <w:lang w:val="en-GB"/>
        </w:rPr>
        <w:t xml:space="preserve"> </w:t>
      </w:r>
      <w:r w:rsidR="002A119D">
        <w:rPr>
          <w:i/>
          <w:lang w:val="en-GB"/>
        </w:rPr>
        <w:t>„</w:t>
      </w:r>
      <w:r w:rsidR="002A119D" w:rsidRPr="002A119D">
        <w:rPr>
          <w:bCs/>
          <w:i/>
          <w:lang w:val="en-US"/>
        </w:rPr>
        <w:t>Cables are our biggest enemy for energy-efficient, sustainable, green buildings!</w:t>
      </w:r>
      <w:r w:rsidR="002A119D" w:rsidRPr="002A119D">
        <w:rPr>
          <w:i/>
          <w:lang w:val="en-GB"/>
        </w:rPr>
        <w:t>“</w:t>
      </w:r>
    </w:p>
    <w:p w:rsidR="001866F6" w:rsidRDefault="001866F6" w:rsidP="001866F6">
      <w:pPr>
        <w:rPr>
          <w:i/>
          <w:lang w:val="en-GB"/>
        </w:rPr>
      </w:pPr>
      <w:r>
        <w:t xml:space="preserve">Alexander quoted the famous </w:t>
      </w:r>
      <w:r w:rsidRPr="001866F6">
        <w:rPr>
          <w:iCs/>
          <w:lang w:val="en-US"/>
        </w:rPr>
        <w:t>Nikola Tesla, who said in 1926:</w:t>
      </w:r>
      <w:r w:rsidRPr="001866F6">
        <w:rPr>
          <w:i/>
          <w:iCs/>
          <w:lang w:val="en-US"/>
        </w:rPr>
        <w:t xml:space="preserve"> “When wireless is perfectly applied</w:t>
      </w:r>
      <w:r w:rsidR="007679E0">
        <w:rPr>
          <w:i/>
          <w:iCs/>
          <w:lang w:val="en-US"/>
        </w:rPr>
        <w:t>, the whole earth will</w:t>
      </w:r>
      <w:r>
        <w:rPr>
          <w:i/>
          <w:iCs/>
          <w:lang w:val="en-US"/>
        </w:rPr>
        <w:t xml:space="preserve"> </w:t>
      </w:r>
      <w:r w:rsidR="007679E0">
        <w:rPr>
          <w:i/>
          <w:iCs/>
          <w:lang w:val="en-US"/>
        </w:rPr>
        <w:t>turn</w:t>
      </w:r>
      <w:r>
        <w:rPr>
          <w:i/>
          <w:iCs/>
          <w:lang w:val="en-US"/>
        </w:rPr>
        <w:t xml:space="preserve"> into a huge brain.” </w:t>
      </w:r>
      <w:r w:rsidR="007679E0">
        <w:rPr>
          <w:iCs/>
          <w:lang w:val="en-US"/>
        </w:rPr>
        <w:t>S</w:t>
      </w:r>
      <w:r>
        <w:rPr>
          <w:iCs/>
          <w:lang w:val="en-US"/>
        </w:rPr>
        <w:t xml:space="preserve">howcasing </w:t>
      </w:r>
      <w:r w:rsidR="007679E0">
        <w:rPr>
          <w:iCs/>
          <w:lang w:val="en-US"/>
        </w:rPr>
        <w:t>some</w:t>
      </w:r>
      <w:r>
        <w:rPr>
          <w:iCs/>
          <w:lang w:val="en-US"/>
        </w:rPr>
        <w:t xml:space="preserve"> fascinating cases </w:t>
      </w:r>
      <w:r w:rsidR="007679E0">
        <w:rPr>
          <w:iCs/>
          <w:lang w:val="en-US"/>
        </w:rPr>
        <w:t>of using</w:t>
      </w:r>
      <w:r>
        <w:rPr>
          <w:iCs/>
          <w:lang w:val="en-US"/>
        </w:rPr>
        <w:t xml:space="preserve"> wireless technology</w:t>
      </w:r>
      <w:r w:rsidR="007679E0">
        <w:rPr>
          <w:iCs/>
          <w:lang w:val="en-US"/>
        </w:rPr>
        <w:t>,</w:t>
      </w:r>
      <w:r>
        <w:rPr>
          <w:iCs/>
          <w:lang w:val="en-US"/>
        </w:rPr>
        <w:t xml:space="preserve"> </w:t>
      </w:r>
      <w:r w:rsidR="007679E0">
        <w:rPr>
          <w:iCs/>
          <w:lang w:val="en-US"/>
        </w:rPr>
        <w:t>as well as</w:t>
      </w:r>
      <w:r>
        <w:rPr>
          <w:iCs/>
          <w:lang w:val="en-US"/>
        </w:rPr>
        <w:t xml:space="preserve"> s</w:t>
      </w:r>
      <w:r w:rsidR="007679E0">
        <w:rPr>
          <w:iCs/>
          <w:lang w:val="en-US"/>
        </w:rPr>
        <w:t>everal</w:t>
      </w:r>
      <w:r>
        <w:rPr>
          <w:iCs/>
          <w:lang w:val="en-US"/>
        </w:rPr>
        <w:t xml:space="preserve"> historical milestones from history where technology</w:t>
      </w:r>
      <w:r w:rsidR="007679E0">
        <w:rPr>
          <w:iCs/>
          <w:lang w:val="en-US"/>
        </w:rPr>
        <w:t xml:space="preserve"> has</w:t>
      </w:r>
      <w:r>
        <w:rPr>
          <w:iCs/>
          <w:lang w:val="en-US"/>
        </w:rPr>
        <w:t xml:space="preserve"> evolved in exceeding way, Alexander explained passionately: </w:t>
      </w:r>
      <w:r w:rsidRPr="001866F6">
        <w:rPr>
          <w:i/>
          <w:lang w:val="en-GB"/>
        </w:rPr>
        <w:t>„</w:t>
      </w:r>
      <w:r w:rsidRPr="001866F6">
        <w:rPr>
          <w:i/>
          <w:iCs/>
          <w:lang w:val="en-US"/>
        </w:rPr>
        <w:t>Changes will happen: first gradually – then suddenly!</w:t>
      </w:r>
      <w:r w:rsidRPr="001866F6">
        <w:rPr>
          <w:i/>
          <w:lang w:val="en-GB"/>
        </w:rPr>
        <w:t>“</w:t>
      </w:r>
    </w:p>
    <w:p w:rsidR="001866F6" w:rsidRPr="001866F6" w:rsidRDefault="001866F6" w:rsidP="001866F6">
      <w:pPr>
        <w:pStyle w:val="Rubrik2"/>
        <w:rPr>
          <w:iCs/>
          <w:lang w:val="en-US"/>
        </w:rPr>
      </w:pPr>
      <w:r>
        <w:t>Changes will happen!</w:t>
      </w:r>
    </w:p>
    <w:p w:rsidR="001866F6" w:rsidRPr="001866F6" w:rsidRDefault="007679E0" w:rsidP="001866F6">
      <w:pPr>
        <w:rPr>
          <w:i/>
        </w:rPr>
      </w:pPr>
      <w:r>
        <w:rPr>
          <w:lang w:val="en-US"/>
        </w:rPr>
        <w:t>The e</w:t>
      </w:r>
      <w:r w:rsidR="00363E5D">
        <w:rPr>
          <w:lang w:val="en-US"/>
        </w:rPr>
        <w:t>xci</w:t>
      </w:r>
      <w:r w:rsidR="001866F6">
        <w:rPr>
          <w:lang w:val="en-US"/>
        </w:rPr>
        <w:t>ting in</w:t>
      </w:r>
      <w:r>
        <w:rPr>
          <w:lang w:val="en-US"/>
        </w:rPr>
        <w:t>put from Alexander was about</w:t>
      </w:r>
      <w:r w:rsidR="001866F6">
        <w:rPr>
          <w:lang w:val="en-US"/>
        </w:rPr>
        <w:t xml:space="preserve"> changes </w:t>
      </w:r>
      <w:r>
        <w:rPr>
          <w:lang w:val="en-US"/>
        </w:rPr>
        <w:t xml:space="preserve">that </w:t>
      </w:r>
      <w:r w:rsidR="001866F6">
        <w:rPr>
          <w:lang w:val="en-US"/>
        </w:rPr>
        <w:t xml:space="preserve">have one thing in common – technology, </w:t>
      </w:r>
      <w:r>
        <w:rPr>
          <w:lang w:val="en-US"/>
        </w:rPr>
        <w:t>which means</w:t>
      </w:r>
      <w:r w:rsidR="001866F6">
        <w:rPr>
          <w:lang w:val="en-US"/>
        </w:rPr>
        <w:t xml:space="preserve"> innovation is </w:t>
      </w:r>
      <w:r>
        <w:rPr>
          <w:lang w:val="en-US"/>
        </w:rPr>
        <w:t>accelerating</w:t>
      </w:r>
      <w:r w:rsidR="001866F6">
        <w:rPr>
          <w:lang w:val="en-US"/>
        </w:rPr>
        <w:t xml:space="preserve"> and the main question is: </w:t>
      </w:r>
      <w:r w:rsidR="001866F6" w:rsidRPr="001866F6">
        <w:rPr>
          <w:i/>
          <w:lang w:val="en-GB"/>
        </w:rPr>
        <w:t>„</w:t>
      </w:r>
      <w:r w:rsidR="001866F6" w:rsidRPr="001866F6">
        <w:rPr>
          <w:i/>
          <w:lang w:val="en-US"/>
        </w:rPr>
        <w:t>Can we predict what</w:t>
      </w:r>
      <w:r w:rsidR="00363E5D">
        <w:rPr>
          <w:i/>
          <w:lang w:val="en-US"/>
        </w:rPr>
        <w:t xml:space="preserve"> i</w:t>
      </w:r>
      <w:r w:rsidR="001866F6" w:rsidRPr="001866F6">
        <w:rPr>
          <w:i/>
          <w:lang w:val="en-US"/>
        </w:rPr>
        <w:t xml:space="preserve">s going to be in </w:t>
      </w:r>
      <w:r w:rsidR="001866F6" w:rsidRPr="001866F6">
        <w:rPr>
          <w:bCs/>
          <w:i/>
          <w:lang w:val="en-US"/>
        </w:rPr>
        <w:t>10</w:t>
      </w:r>
      <w:r w:rsidR="001866F6" w:rsidRPr="001866F6">
        <w:rPr>
          <w:i/>
          <w:lang w:val="en-US"/>
        </w:rPr>
        <w:t xml:space="preserve"> years from now by looking </w:t>
      </w:r>
      <w:r w:rsidR="001866F6" w:rsidRPr="001866F6">
        <w:rPr>
          <w:bCs/>
          <w:i/>
          <w:lang w:val="en-US"/>
        </w:rPr>
        <w:t>10</w:t>
      </w:r>
      <w:r w:rsidR="001866F6" w:rsidRPr="001866F6">
        <w:rPr>
          <w:i/>
          <w:lang w:val="en-US"/>
        </w:rPr>
        <w:t xml:space="preserve"> years back in time? The only thing we can say for sure is that the pace of technology advancements and innovation is exponentially increasing.</w:t>
      </w:r>
      <w:r w:rsidR="001866F6" w:rsidRPr="001866F6">
        <w:rPr>
          <w:i/>
          <w:lang w:val="en-GB"/>
        </w:rPr>
        <w:t>“</w:t>
      </w:r>
    </w:p>
    <w:p w:rsidR="001866F6" w:rsidRDefault="001866F6" w:rsidP="001866F6">
      <w:pPr>
        <w:jc w:val="left"/>
      </w:pPr>
      <w:r>
        <w:t>Today, there is an exponential increase in products connected and used in buildings, a</w:t>
      </w:r>
      <w:r w:rsidR="007679E0">
        <w:t>s</w:t>
      </w:r>
      <w:r>
        <w:t xml:space="preserve"> </w:t>
      </w:r>
      <w:r w:rsidR="00363E5D">
        <w:t xml:space="preserve">the </w:t>
      </w:r>
      <w:r>
        <w:t xml:space="preserve">vast majority of data is collected and used </w:t>
      </w:r>
      <w:r w:rsidR="007679E0">
        <w:t xml:space="preserve">to ensure a </w:t>
      </w:r>
      <w:r>
        <w:t xml:space="preserve">good </w:t>
      </w:r>
      <w:r w:rsidR="007679E0">
        <w:t>indoor climate in buildings. N</w:t>
      </w:r>
      <w:r>
        <w:t xml:space="preserve">ew buildings directives and standards, such as EPBD and </w:t>
      </w:r>
      <w:r w:rsidR="005B400E">
        <w:t xml:space="preserve">the </w:t>
      </w:r>
      <w:r>
        <w:t>goal for 2030, puts the indoor environment more into focus than before. And that is when the smart buildings, internet of things (IoT) and wirel</w:t>
      </w:r>
      <w:r w:rsidR="005B400E">
        <w:t>ess communication are</w:t>
      </w:r>
      <w:r>
        <w:t xml:space="preserve"> </w:t>
      </w:r>
      <w:r w:rsidR="005B400E">
        <w:t>critical</w:t>
      </w:r>
      <w:r>
        <w:t xml:space="preserve"> elements for sustainable buildings. </w:t>
      </w:r>
    </w:p>
    <w:p w:rsidR="001866F6" w:rsidRDefault="001866F6" w:rsidP="001866F6">
      <w:pPr>
        <w:pStyle w:val="Rubrik2"/>
      </w:pPr>
      <w:r>
        <w:t>Challenges</w:t>
      </w:r>
      <w:r w:rsidR="00363E5D">
        <w:t xml:space="preserve"> and</w:t>
      </w:r>
      <w:r>
        <w:t xml:space="preserve"> potentials with going wireless!</w:t>
      </w:r>
    </w:p>
    <w:p w:rsidR="001866F6" w:rsidRDefault="001866F6" w:rsidP="001866F6">
      <w:pPr>
        <w:jc w:val="left"/>
      </w:pPr>
      <w:r>
        <w:t>Wireles</w:t>
      </w:r>
      <w:r w:rsidR="005B400E">
        <w:t>s awesomeness is now here! B</w:t>
      </w:r>
      <w:r>
        <w:t xml:space="preserve">uildings are equipped with complete systems, </w:t>
      </w:r>
      <w:r w:rsidR="005B400E">
        <w:t xml:space="preserve">ranging </w:t>
      </w:r>
      <w:r>
        <w:t xml:space="preserve">from </w:t>
      </w:r>
      <w:r w:rsidR="005B400E">
        <w:t>different</w:t>
      </w:r>
      <w:r>
        <w:t xml:space="preserve"> systems </w:t>
      </w:r>
      <w:r w:rsidR="005B400E">
        <w:t>providing a</w:t>
      </w:r>
      <w:r>
        <w:t xml:space="preserve"> healthy indoor climate, efficient construction processes and all t</w:t>
      </w:r>
      <w:r w:rsidR="005B400E">
        <w:t>ypes of wireless technology</w:t>
      </w:r>
      <w:r>
        <w:t xml:space="preserve">. </w:t>
      </w:r>
      <w:r w:rsidR="005B400E">
        <w:t xml:space="preserve">However, </w:t>
      </w:r>
      <w:r>
        <w:t>there are still some challenges.</w:t>
      </w:r>
    </w:p>
    <w:p w:rsidR="001866F6" w:rsidRDefault="001866F6" w:rsidP="001866F6">
      <w:pPr>
        <w:pStyle w:val="Liststycke"/>
        <w:numPr>
          <w:ilvl w:val="0"/>
          <w:numId w:val="1"/>
        </w:numPr>
        <w:jc w:val="left"/>
      </w:pPr>
      <w:r>
        <w:lastRenderedPageBreak/>
        <w:t>Risk of interference with other networks, posing problems with connectivity solutions in future.</w:t>
      </w:r>
    </w:p>
    <w:p w:rsidR="001866F6" w:rsidRDefault="001866F6" w:rsidP="001866F6">
      <w:pPr>
        <w:pStyle w:val="Liststycke"/>
        <w:numPr>
          <w:ilvl w:val="0"/>
          <w:numId w:val="1"/>
        </w:numPr>
        <w:jc w:val="left"/>
      </w:pPr>
      <w:r>
        <w:t>Battery</w:t>
      </w:r>
      <w:r w:rsidR="00363E5D">
        <w:t>-</w:t>
      </w:r>
      <w:r>
        <w:t>powered storage and ele</w:t>
      </w:r>
      <w:r w:rsidR="00363E5D">
        <w:t>c</w:t>
      </w:r>
      <w:r>
        <w:t xml:space="preserve">tricity grid have now </w:t>
      </w:r>
      <w:r w:rsidR="005B400E">
        <w:t>some limitations and futher</w:t>
      </w:r>
      <w:r>
        <w:t xml:space="preserve"> development</w:t>
      </w:r>
      <w:r w:rsidR="005B400E">
        <w:t xml:space="preserve"> is expected</w:t>
      </w:r>
      <w:r>
        <w:t>.</w:t>
      </w:r>
    </w:p>
    <w:p w:rsidR="001866F6" w:rsidRPr="001866F6" w:rsidRDefault="001866F6" w:rsidP="001866F6">
      <w:pPr>
        <w:pStyle w:val="Liststycke"/>
        <w:numPr>
          <w:ilvl w:val="0"/>
          <w:numId w:val="1"/>
        </w:numPr>
        <w:jc w:val="left"/>
      </w:pPr>
      <w:r>
        <w:t>Range (link chain to relay), security (encryption), installation and maint</w:t>
      </w:r>
      <w:r w:rsidR="00363E5D">
        <w:t>ena</w:t>
      </w:r>
      <w:r>
        <w:t xml:space="preserve">nce (updating). </w:t>
      </w:r>
    </w:p>
    <w:p w:rsidR="001866F6" w:rsidRDefault="00363E5D" w:rsidP="00A61E93">
      <w:r>
        <w:t>However</w:t>
      </w:r>
      <w:r w:rsidR="001866F6">
        <w:t xml:space="preserve">, wireless technology offers </w:t>
      </w:r>
      <w:r w:rsidR="005B400E">
        <w:t>significan</w:t>
      </w:r>
      <w:r>
        <w:t xml:space="preserve">t </w:t>
      </w:r>
      <w:r w:rsidR="001866F6">
        <w:t>adva</w:t>
      </w:r>
      <w:r>
        <w:t>ntages</w:t>
      </w:r>
      <w:r w:rsidR="001866F6">
        <w:t xml:space="preserve"> and </w:t>
      </w:r>
      <w:r>
        <w:t>create</w:t>
      </w:r>
      <w:r w:rsidR="005B400E">
        <w:t>s</w:t>
      </w:r>
      <w:r>
        <w:t xml:space="preserve"> </w:t>
      </w:r>
      <w:r w:rsidR="001866F6">
        <w:t xml:space="preserve">new ecosystems </w:t>
      </w:r>
      <w:r w:rsidR="005B400E">
        <w:t>that</w:t>
      </w:r>
      <w:r w:rsidR="001866F6">
        <w:t xml:space="preserve"> bring new possibilities. </w:t>
      </w:r>
      <w:r w:rsidR="005B400E">
        <w:t>W</w:t>
      </w:r>
      <w:r w:rsidR="001866F6">
        <w:t xml:space="preserve">ireless products </w:t>
      </w:r>
      <w:r w:rsidR="005B400E">
        <w:t>maybe now</w:t>
      </w:r>
      <w:r w:rsidR="001866F6">
        <w:t xml:space="preserve"> mo</w:t>
      </w:r>
      <w:r>
        <w:t xml:space="preserve">re expensive than </w:t>
      </w:r>
      <w:r w:rsidR="005B400E">
        <w:t>cable products</w:t>
      </w:r>
      <w:r w:rsidR="001866F6">
        <w:t>, but other costs</w:t>
      </w:r>
      <w:r>
        <w:t xml:space="preserve"> (installation, maintenance, troubleshooting)</w:t>
      </w:r>
      <w:r w:rsidR="001866F6">
        <w:t xml:space="preserve"> are </w:t>
      </w:r>
      <w:r>
        <w:t xml:space="preserve">much </w:t>
      </w:r>
      <w:r w:rsidR="005B400E">
        <w:t>lower</w:t>
      </w:r>
      <w:r w:rsidR="001866F6">
        <w:t xml:space="preserve"> </w:t>
      </w:r>
      <w:r>
        <w:t>compared to wireless technology. And wireless technology also</w:t>
      </w:r>
      <w:r w:rsidR="001866F6">
        <w:t xml:space="preserve"> offers increased flexibility,</w:t>
      </w:r>
      <w:r>
        <w:t xml:space="preserve"> installation and refurbishment,</w:t>
      </w:r>
      <w:r w:rsidR="001866F6">
        <w:t xml:space="preserve"> new appli</w:t>
      </w:r>
      <w:r>
        <w:t>cations and services.</w:t>
      </w:r>
    </w:p>
    <w:p w:rsidR="00363E5D" w:rsidRDefault="00363E5D" w:rsidP="00363E5D">
      <w:pPr>
        <w:pStyle w:val="Rubrik2"/>
      </w:pPr>
      <w:r>
        <w:t>Wireless in the future!</w:t>
      </w:r>
    </w:p>
    <w:p w:rsidR="00A45068" w:rsidRDefault="001866F6" w:rsidP="00A61E93">
      <w:r>
        <w:t xml:space="preserve">And what is Alexander´s insight into what will happen in 10 years? </w:t>
      </w:r>
      <w:r w:rsidR="005B400E">
        <w:t>More</w:t>
      </w:r>
      <w:r>
        <w:t xml:space="preserve"> and more data </w:t>
      </w:r>
      <w:r w:rsidR="005B400E">
        <w:t>will be</w:t>
      </w:r>
      <w:r>
        <w:t xml:space="preserve"> collected in buildings, and buildings will become smarter </w:t>
      </w:r>
      <w:r w:rsidR="005B400E">
        <w:t>with their use</w:t>
      </w:r>
      <w:r w:rsidR="00363E5D">
        <w:t>,</w:t>
      </w:r>
      <w:r>
        <w:t xml:space="preserve"> and we need to </w:t>
      </w:r>
      <w:r w:rsidR="005B400E">
        <w:t>prepare</w:t>
      </w:r>
      <w:r>
        <w:t xml:space="preserve"> for </w:t>
      </w:r>
      <w:r w:rsidR="001068E1">
        <w:t xml:space="preserve">even more </w:t>
      </w:r>
      <w:r>
        <w:t xml:space="preserve">exponential development of technology and prepare for </w:t>
      </w:r>
      <w:r w:rsidR="005B400E">
        <w:t>managing</w:t>
      </w:r>
      <w:r>
        <w:t xml:space="preserve"> changes</w:t>
      </w:r>
      <w:r w:rsidR="001068E1">
        <w:t xml:space="preserve"> and various applications</w:t>
      </w:r>
      <w:r>
        <w:t xml:space="preserve"> in smart</w:t>
      </w:r>
      <w:r w:rsidR="001068E1">
        <w:t xml:space="preserve"> buildings in the for</w:t>
      </w:r>
      <w:r w:rsidR="00363E5D">
        <w:t>e</w:t>
      </w:r>
      <w:r w:rsidR="001068E1">
        <w:t>seeable future.</w:t>
      </w:r>
    </w:p>
    <w:p w:rsidR="00F7597F" w:rsidRPr="001866F6" w:rsidRDefault="00F7597F" w:rsidP="00F7597F">
      <w:pPr>
        <w:jc w:val="center"/>
        <w:rPr>
          <w:i/>
          <w:iCs/>
          <w:lang w:val="en-US"/>
        </w:rPr>
      </w:pPr>
      <w:r w:rsidRPr="001866F6">
        <w:rPr>
          <w:i/>
          <w:iCs/>
          <w:lang w:val="en-US"/>
        </w:rPr>
        <w:t xml:space="preserve">The same amount of change we experienced in the past </w:t>
      </w:r>
      <w:r w:rsidRPr="001866F6">
        <w:rPr>
          <w:b/>
          <w:bCs/>
          <w:i/>
          <w:iCs/>
          <w:lang w:val="en-US"/>
        </w:rPr>
        <w:t>20.000</w:t>
      </w:r>
      <w:r w:rsidRPr="001866F6">
        <w:rPr>
          <w:i/>
          <w:iCs/>
          <w:lang w:val="en-US"/>
        </w:rPr>
        <w:t xml:space="preserve"> years</w:t>
      </w:r>
      <w:r w:rsidR="005B400E">
        <w:rPr>
          <w:i/>
          <w:iCs/>
          <w:lang w:val="en-US"/>
        </w:rPr>
        <w:t>,</w:t>
      </w:r>
      <w:r w:rsidRPr="001866F6">
        <w:rPr>
          <w:i/>
          <w:iCs/>
          <w:lang w:val="en-US"/>
        </w:rPr>
        <w:t xml:space="preserve"> we will experience in the coming </w:t>
      </w:r>
      <w:r w:rsidRPr="001866F6">
        <w:rPr>
          <w:b/>
          <w:bCs/>
          <w:i/>
          <w:iCs/>
          <w:lang w:val="en-US"/>
        </w:rPr>
        <w:t>100</w:t>
      </w:r>
      <w:r w:rsidRPr="001866F6">
        <w:rPr>
          <w:i/>
          <w:iCs/>
          <w:lang w:val="en-US"/>
        </w:rPr>
        <w:t xml:space="preserve"> years.!”</w:t>
      </w:r>
      <w:r>
        <w:rPr>
          <w:lang w:val="en-US"/>
        </w:rPr>
        <w:t xml:space="preserve"> </w:t>
      </w:r>
      <w:r w:rsidRPr="001866F6">
        <w:rPr>
          <w:iCs/>
          <w:lang w:val="en-US"/>
        </w:rPr>
        <w:t>- Ray Kurzweil, inventor and futurist (head of Google R&amp;D)</w:t>
      </w:r>
    </w:p>
    <w:p w:rsidR="002A119D" w:rsidRPr="009572AE" w:rsidRDefault="002A119D" w:rsidP="003A3DA9">
      <w:pPr>
        <w:rPr>
          <w:lang w:val="en-GB"/>
        </w:rPr>
      </w:pPr>
      <w:r>
        <w:rPr>
          <w:lang w:val="en-GB"/>
        </w:rPr>
        <w:t xml:space="preserve"> </w:t>
      </w:r>
    </w:p>
    <w:sectPr w:rsidR="002A119D" w:rsidRPr="009572AE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A160F6C"/>
    <w:multiLevelType w:val="hybridMultilevel"/>
    <w:tmpl w:val="32A8B3B6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0MLIwNja0NDEyMjRW0lEKTi0uzszPAykwrgUAsM8O8iwAAAA="/>
  </w:docVars>
  <w:rsids>
    <w:rsidRoot w:val="008B357A"/>
    <w:rsid w:val="00020DCF"/>
    <w:rsid w:val="0008516D"/>
    <w:rsid w:val="001068E1"/>
    <w:rsid w:val="001866F6"/>
    <w:rsid w:val="001D2749"/>
    <w:rsid w:val="002A119D"/>
    <w:rsid w:val="0030333A"/>
    <w:rsid w:val="00355E5A"/>
    <w:rsid w:val="00356B05"/>
    <w:rsid w:val="00363E5D"/>
    <w:rsid w:val="003A3DA9"/>
    <w:rsid w:val="003C6BDC"/>
    <w:rsid w:val="003E61EB"/>
    <w:rsid w:val="003F09EF"/>
    <w:rsid w:val="00482385"/>
    <w:rsid w:val="004A371D"/>
    <w:rsid w:val="004F7CA5"/>
    <w:rsid w:val="00550D75"/>
    <w:rsid w:val="00554E87"/>
    <w:rsid w:val="005B400E"/>
    <w:rsid w:val="005C3A7D"/>
    <w:rsid w:val="006571B1"/>
    <w:rsid w:val="006E696E"/>
    <w:rsid w:val="006F237F"/>
    <w:rsid w:val="007679E0"/>
    <w:rsid w:val="00792C62"/>
    <w:rsid w:val="00795F63"/>
    <w:rsid w:val="007C0E7F"/>
    <w:rsid w:val="008B357A"/>
    <w:rsid w:val="009572AE"/>
    <w:rsid w:val="00A311DC"/>
    <w:rsid w:val="00A37E55"/>
    <w:rsid w:val="00A43494"/>
    <w:rsid w:val="00A45068"/>
    <w:rsid w:val="00A61E93"/>
    <w:rsid w:val="00A7360C"/>
    <w:rsid w:val="00A95BCF"/>
    <w:rsid w:val="00B70AB0"/>
    <w:rsid w:val="00C2269D"/>
    <w:rsid w:val="00C32702"/>
    <w:rsid w:val="00E34ABB"/>
    <w:rsid w:val="00F35167"/>
    <w:rsid w:val="00F7597F"/>
    <w:rsid w:val="00FC2989"/>
    <w:rsid w:val="00FF5E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AFF2710B-DC38-4CFC-9940-2F43DF2051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866F6"/>
    <w:pPr>
      <w:jc w:val="both"/>
    </w:pPr>
    <w:rPr>
      <w:rFonts w:ascii="Arial" w:hAnsi="Arial"/>
    </w:rPr>
  </w:style>
  <w:style w:type="paragraph" w:styleId="Rubrik1">
    <w:name w:val="heading 1"/>
    <w:basedOn w:val="Normal"/>
    <w:next w:val="Normal"/>
    <w:link w:val="Rubrik1Char"/>
    <w:uiPriority w:val="9"/>
    <w:qFormat/>
    <w:rsid w:val="009572AE"/>
    <w:pPr>
      <w:keepNext/>
      <w:keepLines/>
      <w:spacing w:before="240" w:after="120"/>
      <w:jc w:val="center"/>
      <w:outlineLvl w:val="0"/>
    </w:pPr>
    <w:rPr>
      <w:rFonts w:eastAsiaTheme="majorEastAsia" w:cstheme="majorBidi"/>
      <w:b/>
      <w:sz w:val="32"/>
      <w:szCs w:val="32"/>
    </w:rPr>
  </w:style>
  <w:style w:type="paragraph" w:styleId="Rubrik2">
    <w:name w:val="heading 2"/>
    <w:basedOn w:val="Normal"/>
    <w:link w:val="Rubrik2Char"/>
    <w:autoRedefine/>
    <w:uiPriority w:val="9"/>
    <w:qFormat/>
    <w:rsid w:val="00A7360C"/>
    <w:pPr>
      <w:spacing w:before="240" w:after="120" w:line="240" w:lineRule="auto"/>
      <w:outlineLvl w:val="1"/>
    </w:pPr>
    <w:rPr>
      <w:rFonts w:eastAsia="Times New Roman" w:cs="Times New Roman"/>
      <w:b/>
      <w:bCs/>
      <w:sz w:val="26"/>
      <w:szCs w:val="36"/>
      <w:lang w:val="en-GB" w:eastAsia="cs-CZ"/>
    </w:rPr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character" w:customStyle="1" w:styleId="Rubrik2Char">
    <w:name w:val="Rubrik 2 Char"/>
    <w:basedOn w:val="Standardstycketeckensnitt"/>
    <w:link w:val="Rubrik2"/>
    <w:uiPriority w:val="9"/>
    <w:rsid w:val="00A7360C"/>
    <w:rPr>
      <w:rFonts w:ascii="Arial" w:eastAsia="Times New Roman" w:hAnsi="Arial" w:cs="Times New Roman"/>
      <w:b/>
      <w:bCs/>
      <w:sz w:val="26"/>
      <w:szCs w:val="36"/>
      <w:lang w:val="en-GB" w:eastAsia="cs-CZ"/>
    </w:rPr>
  </w:style>
  <w:style w:type="character" w:styleId="Hyperlnk">
    <w:name w:val="Hyperlink"/>
    <w:basedOn w:val="Standardstycketeckensnitt"/>
    <w:uiPriority w:val="99"/>
    <w:unhideWhenUsed/>
    <w:rsid w:val="003A3DA9"/>
    <w:rPr>
      <w:color w:val="0000FF"/>
      <w:u w:val="single"/>
    </w:rPr>
  </w:style>
  <w:style w:type="character" w:customStyle="1" w:styleId="Rubrik1Char">
    <w:name w:val="Rubrik 1 Char"/>
    <w:basedOn w:val="Standardstycketeckensnitt"/>
    <w:link w:val="Rubrik1"/>
    <w:uiPriority w:val="9"/>
    <w:rsid w:val="009572AE"/>
    <w:rPr>
      <w:rFonts w:ascii="Arial" w:eastAsiaTheme="majorEastAsia" w:hAnsi="Arial" w:cstheme="majorBidi"/>
      <w:b/>
      <w:sz w:val="32"/>
      <w:szCs w:val="32"/>
    </w:rPr>
  </w:style>
  <w:style w:type="paragraph" w:styleId="Normalwebb">
    <w:name w:val="Normal (Web)"/>
    <w:basedOn w:val="Normal"/>
    <w:uiPriority w:val="99"/>
    <w:semiHidden/>
    <w:unhideWhenUsed/>
    <w:rsid w:val="002A119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styleId="Liststycke">
    <w:name w:val="List Paragraph"/>
    <w:basedOn w:val="Normal"/>
    <w:uiPriority w:val="34"/>
    <w:qFormat/>
    <w:rsid w:val="001866F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0079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316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690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535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875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866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706</Words>
  <Characters>3747</Characters>
  <Application>Microsoft Office Word</Application>
  <DocSecurity>0</DocSecurity>
  <Lines>31</Lines>
  <Paragraphs>8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tra Vladykova Bednarova</dc:creator>
  <cp:keywords/>
  <dc:description/>
  <cp:lastModifiedBy>Dafe Eghagha</cp:lastModifiedBy>
  <cp:revision>2</cp:revision>
  <dcterms:created xsi:type="dcterms:W3CDTF">2020-03-10T11:55:00Z</dcterms:created>
  <dcterms:modified xsi:type="dcterms:W3CDTF">2020-03-10T11:55:00Z</dcterms:modified>
</cp:coreProperties>
</file>